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695289F" w:rsidR="00501BEB" w:rsidRDefault="00AB4ED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3895E963">
                <wp:simplePos x="0" y="0"/>
                <wp:positionH relativeFrom="column">
                  <wp:posOffset>4448175</wp:posOffset>
                </wp:positionH>
                <wp:positionV relativeFrom="paragraph">
                  <wp:posOffset>50292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AB4ED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AB4ED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6" style="position:absolute;margin-left:350.25pt;margin-top:396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AHzfWz3QAAAAwBAAAPAAAAAAAAAAAAAAAAAAgEAABkcnMvZG93bnJldi54&#10;bWxQSwUGAAAAAAQABADzAAAAEgUAAAAA&#10;" filled="f" stroked="f">
                <v:textbox inset="2.53958mm,1.2694mm,2.53958mm,1.2694mm">
                  <w:txbxContent>
                    <w:p w14:paraId="1B7AF02B" w14:textId="77777777" w:rsidR="00C10170" w:rsidRPr="00AB4ED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AB4ED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6A936ED7">
                <wp:simplePos x="0" y="0"/>
                <wp:positionH relativeFrom="column">
                  <wp:posOffset>4210050</wp:posOffset>
                </wp:positionH>
                <wp:positionV relativeFrom="paragraph">
                  <wp:posOffset>1790700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AB4ED9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AB4ED9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7" style="position:absolute;margin-left:331.5pt;margin-top:141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AsA9Fd4AAAAMAQAADwAAAAAAAAAAAAAAAAALBAAAZHJzL2Rvd25y&#10;ZXYueG1sUEsFBgAAAAAEAAQA8wAAABYFAAAAAA==&#10;" filled="f" stroked="f">
                <v:textbox inset="2.53958mm,1.2694mm,2.53958mm,1.2694mm">
                  <w:txbxContent>
                    <w:p w14:paraId="111ADC40" w14:textId="77777777" w:rsidR="00E81607" w:rsidRPr="00AB4ED9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AB4ED9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D3EDB" w14:textId="77777777" w:rsidR="00D40400" w:rsidRDefault="00D40400" w:rsidP="00B6374C">
      <w:pPr>
        <w:spacing w:after="0" w:line="240" w:lineRule="auto"/>
      </w:pPr>
      <w:r>
        <w:separator/>
      </w:r>
    </w:p>
  </w:endnote>
  <w:endnote w:type="continuationSeparator" w:id="0">
    <w:p w14:paraId="3F811389" w14:textId="77777777" w:rsidR="00D40400" w:rsidRDefault="00D40400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DF3CD4A-ECDB-4CA4-9097-BFEE21A3D181}"/>
    <w:embedItalic r:id="rId2" w:fontKey="{FB862077-10A6-403F-ACB3-D76DA35FAF3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37C2EEB-17C9-4587-AFA1-DF5BB23CD658}"/>
    <w:embedItalic r:id="rId4" w:fontKey="{5AB57E6F-AED2-49D2-87ED-676F1C998E0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84A6B875-8C78-4836-B90C-667D9CDCB3D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17C75" w14:textId="77777777" w:rsidR="00D40400" w:rsidRDefault="00D40400" w:rsidP="00B6374C">
      <w:pPr>
        <w:spacing w:after="0" w:line="240" w:lineRule="auto"/>
      </w:pPr>
      <w:r>
        <w:separator/>
      </w:r>
    </w:p>
  </w:footnote>
  <w:footnote w:type="continuationSeparator" w:id="0">
    <w:p w14:paraId="1E06BA7D" w14:textId="77777777" w:rsidR="00D40400" w:rsidRDefault="00D40400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FFAA321" w:rsidR="00B6374C" w:rsidRDefault="00AB4ED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9DB4F81" wp14:editId="69F24ABA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57098600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264E73"/>
    <w:rsid w:val="00344B93"/>
    <w:rsid w:val="00414A04"/>
    <w:rsid w:val="004307AB"/>
    <w:rsid w:val="00461519"/>
    <w:rsid w:val="00501BEB"/>
    <w:rsid w:val="005C2E38"/>
    <w:rsid w:val="008B7E75"/>
    <w:rsid w:val="00A87FD7"/>
    <w:rsid w:val="00AB4ED9"/>
    <w:rsid w:val="00B03B70"/>
    <w:rsid w:val="00B6374C"/>
    <w:rsid w:val="00C10170"/>
    <w:rsid w:val="00CA3052"/>
    <w:rsid w:val="00D32BCC"/>
    <w:rsid w:val="00D40400"/>
    <w:rsid w:val="00D46EFE"/>
    <w:rsid w:val="00DA125B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1T13:57:00Z</dcterms:modified>
</cp:coreProperties>
</file>